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9F7F6" w14:textId="06DF267B" w:rsidR="000D27C1" w:rsidRDefault="00CD3CE6">
      <w:r>
        <w:t>Question 1</w:t>
      </w:r>
    </w:p>
    <w:p w14:paraId="123DC968" w14:textId="77777777" w:rsidR="00CD3CE6" w:rsidRDefault="00CD3CE6" w:rsidP="00CD3CE6">
      <w:r>
        <w:t xml:space="preserve">Write an SQL Query to </w:t>
      </w:r>
      <w:r>
        <w:t>find for each user, the join date and the number of orders they made as a buyer in 2019.</w:t>
      </w:r>
    </w:p>
    <w:p w14:paraId="37B95A58" w14:textId="4DEA5235" w:rsidR="00CD3CE6" w:rsidRDefault="00CD3CE6" w:rsidP="00CD3CE6">
      <w:r>
        <w:t>Return the result table in any order.</w:t>
      </w:r>
    </w:p>
    <w:p w14:paraId="3E81E43D" w14:textId="77777777" w:rsidR="00395252" w:rsidRDefault="00395252" w:rsidP="00395252">
      <w:pPr>
        <w:keepNext/>
        <w:tabs>
          <w:tab w:val="left" w:pos="520"/>
        </w:tabs>
      </w:pPr>
      <w:r>
        <w:rPr>
          <w:noProof/>
        </w:rPr>
        <w:drawing>
          <wp:inline distT="0" distB="0" distL="0" distR="0" wp14:anchorId="31BC3227" wp14:editId="3C821E5C">
            <wp:extent cx="5943600" cy="326117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1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921D4" w14:textId="5B25CB0C" w:rsidR="00CD3CE6" w:rsidRDefault="00395252" w:rsidP="00395252">
      <w:pPr>
        <w:pStyle w:val="Caption"/>
      </w:pPr>
      <w:r>
        <w:t xml:space="preserve">Solution for Question 1 </w:t>
      </w:r>
    </w:p>
    <w:p w14:paraId="00B63EC9" w14:textId="77777777" w:rsidR="00CD3CE6" w:rsidRDefault="00CD3CE6">
      <w:r>
        <w:br w:type="page"/>
      </w:r>
    </w:p>
    <w:p w14:paraId="76BF9993" w14:textId="2E77588B" w:rsidR="00CD3CE6" w:rsidRDefault="00395252" w:rsidP="00CD3CE6">
      <w:pPr>
        <w:tabs>
          <w:tab w:val="left" w:pos="520"/>
        </w:tabs>
      </w:pPr>
      <w:r>
        <w:lastRenderedPageBreak/>
        <w:t>Question 2</w:t>
      </w:r>
    </w:p>
    <w:p w14:paraId="7EA79AB5" w14:textId="00D19BD5" w:rsidR="00395252" w:rsidRDefault="00395252" w:rsidP="00395252">
      <w:pPr>
        <w:tabs>
          <w:tab w:val="left" w:pos="520"/>
        </w:tabs>
      </w:pPr>
      <w:r>
        <w:t>Write an SQL query to report the Capital gain/loss for each stock.</w:t>
      </w:r>
    </w:p>
    <w:p w14:paraId="7EF9B495" w14:textId="4E17C446" w:rsidR="00395252" w:rsidRDefault="00395252" w:rsidP="00395252">
      <w:pPr>
        <w:tabs>
          <w:tab w:val="left" w:pos="520"/>
        </w:tabs>
      </w:pPr>
      <w:r>
        <w:t>The Capital gain/loss of a stock is the total gain or loss after buying and selling the stock one or many times</w:t>
      </w:r>
      <w:r>
        <w:t>.</w:t>
      </w:r>
    </w:p>
    <w:p w14:paraId="338CA6A3" w14:textId="4C91AB71" w:rsidR="00395252" w:rsidRPr="00CD3CE6" w:rsidRDefault="00395252" w:rsidP="00395252">
      <w:pPr>
        <w:tabs>
          <w:tab w:val="left" w:pos="520"/>
        </w:tabs>
      </w:pPr>
      <w:r>
        <w:t>Return the result table in any order.</w:t>
      </w:r>
    </w:p>
    <w:p w14:paraId="5688072E" w14:textId="77777777" w:rsidR="00395252" w:rsidRDefault="00395252" w:rsidP="00395252">
      <w:pPr>
        <w:keepNext/>
      </w:pPr>
      <w:r>
        <w:rPr>
          <w:noProof/>
        </w:rPr>
        <w:drawing>
          <wp:inline distT="0" distB="0" distL="0" distR="0" wp14:anchorId="59181CE1" wp14:editId="44291943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050D1" w14:textId="536C04C0" w:rsidR="00CD3CE6" w:rsidRPr="00CD3CE6" w:rsidRDefault="00395252" w:rsidP="00395252">
      <w:pPr>
        <w:pStyle w:val="Caption"/>
      </w:pPr>
      <w:r>
        <w:t>Solution for Question 2</w:t>
      </w:r>
    </w:p>
    <w:p w14:paraId="4F030976" w14:textId="428ED20D" w:rsidR="00CD3CE6" w:rsidRPr="00CD3CE6" w:rsidRDefault="00CD3CE6" w:rsidP="00CD3CE6"/>
    <w:p w14:paraId="7C1D22EC" w14:textId="04D1AEA6" w:rsidR="00CD3CE6" w:rsidRPr="00CD3CE6" w:rsidRDefault="00CD3CE6" w:rsidP="00CD3CE6"/>
    <w:p w14:paraId="7B25D3F8" w14:textId="7541BDBD" w:rsidR="00CD3CE6" w:rsidRPr="00CD3CE6" w:rsidRDefault="00CD3CE6" w:rsidP="00CD3CE6"/>
    <w:p w14:paraId="7618E42F" w14:textId="33F6C7E6" w:rsidR="00CD3CE6" w:rsidRPr="00CD3CE6" w:rsidRDefault="00CD3CE6" w:rsidP="00CD3CE6"/>
    <w:p w14:paraId="1D5FA0E4" w14:textId="78AC189A" w:rsidR="00CD3CE6" w:rsidRPr="00CD3CE6" w:rsidRDefault="00CD3CE6" w:rsidP="00CD3CE6"/>
    <w:p w14:paraId="40242178" w14:textId="77777777" w:rsidR="00CD3CE6" w:rsidRPr="00CD3CE6" w:rsidRDefault="00CD3CE6" w:rsidP="00CD3CE6"/>
    <w:sectPr w:rsidR="00CD3CE6" w:rsidRPr="00CD3C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cyMzEyNzA0MzNS0lEKTi0uzszPAykwrAUAr8muLywAAAA="/>
  </w:docVars>
  <w:rsids>
    <w:rsidRoot w:val="00CD3CE6"/>
    <w:rsid w:val="000D27C1"/>
    <w:rsid w:val="00395252"/>
    <w:rsid w:val="00CD3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EF7FD"/>
  <w15:chartTrackingRefBased/>
  <w15:docId w15:val="{371563E7-0CE0-4946-9149-D56E8CB01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9525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0865DA-BE1B-4571-A714-C1368799C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</dc:creator>
  <cp:keywords/>
  <dc:description/>
  <cp:lastModifiedBy>Jermaine</cp:lastModifiedBy>
  <cp:revision>1</cp:revision>
  <dcterms:created xsi:type="dcterms:W3CDTF">2023-02-06T17:14:00Z</dcterms:created>
  <dcterms:modified xsi:type="dcterms:W3CDTF">2023-02-06T17:44:00Z</dcterms:modified>
</cp:coreProperties>
</file>